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nfiture de lait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ymbole(s) de l’équipement de protection individuel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ants d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Porter un vêtement de protection appropri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tion oculaire</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Lunettes de sécurité</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tion de la peau et du corps</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Porter un vêtement de protection approprié</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tion des main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ants de protectio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it. Vanille. Alimentai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nfiture de lai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nfiture de lai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nfiture de lai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nfiture de lai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A9DCE61-9AE1-4553-85B0-340367A8FBCD}"/>
</file>

<file path=customXml/itemProps3.xml><?xml version="1.0" encoding="utf-8"?>
<ds:datastoreItem xmlns:ds="http://schemas.openxmlformats.org/officeDocument/2006/customXml" ds:itemID="{03F07BF4-A9DA-4BA5-8836-C6147E4068BC}"/>
</file>

<file path=customXml/itemProps4.xml><?xml version="1.0" encoding="utf-8"?>
<ds:datastoreItem xmlns:ds="http://schemas.openxmlformats.org/officeDocument/2006/customXml" ds:itemID="{6EC4C365-70AC-4F39-9EAC-165FAD9B65A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